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DBB46" w14:textId="77777777" w:rsidR="0076687A" w:rsidRDefault="0076687A" w:rsidP="0076687A">
      <w:pPr>
        <w:rPr>
          <w:b/>
          <w:bCs/>
          <w:sz w:val="32"/>
          <w:szCs w:val="32"/>
        </w:rPr>
      </w:pPr>
    </w:p>
    <w:p w14:paraId="3A417BC0" w14:textId="65698ADE" w:rsidR="001448D4" w:rsidRDefault="001448D4" w:rsidP="001448D4">
      <w:pPr>
        <w:jc w:val="center"/>
        <w:rPr>
          <w:b/>
          <w:bCs/>
          <w:sz w:val="52"/>
          <w:szCs w:val="52"/>
        </w:rPr>
      </w:pPr>
      <w:r w:rsidRPr="0076687A">
        <w:rPr>
          <w:b/>
          <w:bCs/>
          <w:sz w:val="52"/>
          <w:szCs w:val="52"/>
        </w:rPr>
        <w:t>REQUEST FOR PROPOSALS</w:t>
      </w:r>
    </w:p>
    <w:p w14:paraId="1D014536" w14:textId="77777777" w:rsidR="0076687A" w:rsidRPr="0076687A" w:rsidRDefault="0076687A" w:rsidP="001448D4">
      <w:pPr>
        <w:jc w:val="center"/>
        <w:rPr>
          <w:b/>
          <w:bCs/>
          <w:sz w:val="52"/>
          <w:szCs w:val="52"/>
        </w:rPr>
      </w:pPr>
    </w:p>
    <w:p w14:paraId="327DAA84" w14:textId="1A0354A9" w:rsidR="001448D4" w:rsidRPr="0076687A" w:rsidRDefault="001448D4" w:rsidP="001448D4">
      <w:pPr>
        <w:jc w:val="center"/>
        <w:rPr>
          <w:sz w:val="32"/>
          <w:szCs w:val="32"/>
        </w:rPr>
      </w:pPr>
      <w:r w:rsidRPr="0076687A">
        <w:rPr>
          <w:sz w:val="32"/>
          <w:szCs w:val="32"/>
        </w:rPr>
        <w:t>SAN MIGUEL COMMUNITY SERVICES DISTRICT</w:t>
      </w:r>
    </w:p>
    <w:p w14:paraId="37A339CF" w14:textId="0CD38E8C" w:rsidR="001448D4" w:rsidRPr="0076687A" w:rsidRDefault="001448D4" w:rsidP="001448D4">
      <w:pPr>
        <w:jc w:val="center"/>
        <w:rPr>
          <w:sz w:val="32"/>
          <w:szCs w:val="32"/>
        </w:rPr>
      </w:pPr>
      <w:r w:rsidRPr="0076687A">
        <w:rPr>
          <w:sz w:val="32"/>
          <w:szCs w:val="32"/>
        </w:rPr>
        <w:t>WASTEWATER TREATMENT FACILITY UPGRADE &amp; EXPANSION.</w:t>
      </w:r>
    </w:p>
    <w:p w14:paraId="35E57C4B" w14:textId="55D14399" w:rsidR="001448D4" w:rsidRPr="001D5064" w:rsidRDefault="001D5064" w:rsidP="001448D4">
      <w:pPr>
        <w:jc w:val="center"/>
        <w:rPr>
          <w:b/>
          <w:bCs/>
          <w:sz w:val="32"/>
          <w:szCs w:val="32"/>
        </w:rPr>
      </w:pPr>
      <w:r w:rsidRPr="001D5064">
        <w:rPr>
          <w:b/>
          <w:bCs/>
          <w:sz w:val="32"/>
          <w:szCs w:val="32"/>
        </w:rPr>
        <w:t>HEADWORKS SCREENING AND GRIT REMOVAL EQUIPMENT</w:t>
      </w:r>
    </w:p>
    <w:p w14:paraId="3FBB83DE" w14:textId="6F5307D3" w:rsidR="001448D4" w:rsidRPr="0076687A" w:rsidRDefault="001448D4" w:rsidP="001448D4">
      <w:pPr>
        <w:jc w:val="center"/>
        <w:rPr>
          <w:sz w:val="24"/>
          <w:szCs w:val="24"/>
        </w:rPr>
      </w:pPr>
      <w:r w:rsidRPr="0076687A">
        <w:rPr>
          <w:sz w:val="24"/>
          <w:szCs w:val="24"/>
        </w:rPr>
        <w:t>Please refer to the *RFP for crucial dates and relevant information.</w:t>
      </w:r>
    </w:p>
    <w:p w14:paraId="079EEC9B" w14:textId="5626E3EA" w:rsidR="001448D4" w:rsidRPr="0076687A" w:rsidRDefault="001448D4" w:rsidP="001448D4">
      <w:pPr>
        <w:rPr>
          <w:sz w:val="32"/>
          <w:szCs w:val="32"/>
        </w:rPr>
      </w:pPr>
      <w:r w:rsidRPr="0076687A">
        <w:rPr>
          <w:b/>
          <w:bCs/>
          <w:sz w:val="32"/>
          <w:szCs w:val="32"/>
        </w:rPr>
        <w:t xml:space="preserve">A Pre-Proposal Conference will be held on </w:t>
      </w:r>
      <w:r w:rsidR="00586FD2">
        <w:rPr>
          <w:b/>
          <w:bCs/>
          <w:sz w:val="32"/>
          <w:szCs w:val="32"/>
        </w:rPr>
        <w:t xml:space="preserve">September </w:t>
      </w:r>
      <w:r w:rsidRPr="0076687A">
        <w:rPr>
          <w:b/>
          <w:bCs/>
          <w:sz w:val="32"/>
          <w:szCs w:val="32"/>
        </w:rPr>
        <w:t>9, 2021, at 10:00AM (PDT) at the DISTRICT offices</w:t>
      </w:r>
      <w:r w:rsidRPr="0076687A">
        <w:rPr>
          <w:sz w:val="32"/>
          <w:szCs w:val="32"/>
        </w:rPr>
        <w:t xml:space="preserve"> which are located at 1150 Mission Street San Miguel, California 93451. For any firm that intends to submit a proposal, attendance at the Pre-proposal conference is mandatory.</w:t>
      </w:r>
    </w:p>
    <w:p w14:paraId="76E7B6D2" w14:textId="68675DFF" w:rsidR="001448D4" w:rsidRPr="0076687A" w:rsidRDefault="001448D4" w:rsidP="001448D4">
      <w:pPr>
        <w:rPr>
          <w:sz w:val="32"/>
          <w:szCs w:val="32"/>
        </w:rPr>
      </w:pPr>
      <w:r w:rsidRPr="0076687A">
        <w:rPr>
          <w:b/>
          <w:bCs/>
          <w:sz w:val="32"/>
          <w:szCs w:val="32"/>
        </w:rPr>
        <w:t xml:space="preserve">All proposals must be received no later than </w:t>
      </w:r>
      <w:r w:rsidR="001D5064">
        <w:rPr>
          <w:b/>
          <w:bCs/>
          <w:sz w:val="32"/>
          <w:szCs w:val="32"/>
        </w:rPr>
        <w:t>September 17</w:t>
      </w:r>
      <w:r w:rsidRPr="0076687A">
        <w:rPr>
          <w:b/>
          <w:bCs/>
          <w:sz w:val="32"/>
          <w:szCs w:val="32"/>
        </w:rPr>
        <w:t xml:space="preserve">, 2021, at </w:t>
      </w:r>
      <w:r w:rsidR="001D5064">
        <w:rPr>
          <w:b/>
          <w:bCs/>
          <w:sz w:val="32"/>
          <w:szCs w:val="32"/>
        </w:rPr>
        <w:t>12</w:t>
      </w:r>
      <w:r w:rsidRPr="0076687A">
        <w:rPr>
          <w:b/>
          <w:bCs/>
          <w:sz w:val="32"/>
          <w:szCs w:val="32"/>
        </w:rPr>
        <w:t xml:space="preserve">:00PM (PDT) at the DISTRICT offices </w:t>
      </w:r>
      <w:r w:rsidRPr="0076687A">
        <w:rPr>
          <w:sz w:val="32"/>
          <w:szCs w:val="32"/>
        </w:rPr>
        <w:t xml:space="preserve">which are located at 1150 Mission Street San Miguel, California 93451. By submitting a proposal for the requested services, each Offeror is certifying that it is a qualified business entity, and its proposal complies with regulations and requirements stated within the Request for Proposals. </w:t>
      </w:r>
    </w:p>
    <w:p w14:paraId="53541274" w14:textId="313B294F" w:rsidR="005222A3" w:rsidRPr="0076687A" w:rsidRDefault="001448D4" w:rsidP="001448D4">
      <w:pPr>
        <w:rPr>
          <w:sz w:val="32"/>
          <w:szCs w:val="32"/>
        </w:rPr>
      </w:pPr>
      <w:r w:rsidRPr="0076687A">
        <w:rPr>
          <w:sz w:val="32"/>
          <w:szCs w:val="32"/>
        </w:rPr>
        <w:t xml:space="preserve">*Please review RFP Documents at </w:t>
      </w:r>
      <w:hyperlink r:id="rId6" w:history="1">
        <w:r w:rsidRPr="0076687A">
          <w:rPr>
            <w:rStyle w:val="Hyperlink"/>
            <w:sz w:val="32"/>
            <w:szCs w:val="32"/>
          </w:rPr>
          <w:t>www.sanmiguelcsd.org</w:t>
        </w:r>
      </w:hyperlink>
      <w:r w:rsidRPr="0076687A">
        <w:rPr>
          <w:sz w:val="32"/>
          <w:szCs w:val="32"/>
        </w:rPr>
        <w:t xml:space="preserve"> </w:t>
      </w:r>
      <w:r w:rsidR="001C0B12" w:rsidRPr="0076687A">
        <w:rPr>
          <w:sz w:val="32"/>
          <w:szCs w:val="32"/>
        </w:rPr>
        <w:t xml:space="preserve"> (RFP &amp; BID Opportunities) </w:t>
      </w:r>
    </w:p>
    <w:p w14:paraId="36248F98" w14:textId="662C7A13" w:rsidR="001448D4" w:rsidRPr="0076687A" w:rsidRDefault="005222A3" w:rsidP="001448D4">
      <w:pPr>
        <w:rPr>
          <w:sz w:val="32"/>
          <w:szCs w:val="32"/>
        </w:rPr>
      </w:pPr>
      <w:r w:rsidRPr="0076687A">
        <w:rPr>
          <w:sz w:val="32"/>
          <w:szCs w:val="32"/>
        </w:rPr>
        <w:t xml:space="preserve">LINK: </w:t>
      </w:r>
      <w:hyperlink r:id="rId7" w:history="1">
        <w:r w:rsidRPr="0076687A">
          <w:rPr>
            <w:rStyle w:val="Hyperlink"/>
            <w:sz w:val="32"/>
            <w:szCs w:val="32"/>
          </w:rPr>
          <w:t>https://www.sanmiguelcsd.org/rfp-bid-opportunities</w:t>
        </w:r>
      </w:hyperlink>
      <w:r w:rsidRPr="0076687A">
        <w:rPr>
          <w:sz w:val="32"/>
          <w:szCs w:val="32"/>
        </w:rPr>
        <w:t xml:space="preserve"> </w:t>
      </w:r>
    </w:p>
    <w:p w14:paraId="1EFE2F71" w14:textId="77777777" w:rsidR="001448D4" w:rsidRDefault="001448D4" w:rsidP="001448D4"/>
    <w:sectPr w:rsidR="001448D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6ED8C" w14:textId="77777777" w:rsidR="00EE2D5F" w:rsidRDefault="00EE2D5F" w:rsidP="0076687A">
      <w:pPr>
        <w:spacing w:after="0" w:line="240" w:lineRule="auto"/>
      </w:pPr>
      <w:r>
        <w:separator/>
      </w:r>
    </w:p>
  </w:endnote>
  <w:endnote w:type="continuationSeparator" w:id="0">
    <w:p w14:paraId="25D4372A" w14:textId="77777777" w:rsidR="00EE2D5F" w:rsidRDefault="00EE2D5F" w:rsidP="007668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5FA79" w14:textId="77777777" w:rsidR="0076687A" w:rsidRDefault="007668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6574C" w14:textId="77777777" w:rsidR="0076687A" w:rsidRDefault="007668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20760" w14:textId="77777777" w:rsidR="0076687A" w:rsidRDefault="007668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FCB4B" w14:textId="77777777" w:rsidR="00EE2D5F" w:rsidRDefault="00EE2D5F" w:rsidP="0076687A">
      <w:pPr>
        <w:spacing w:after="0" w:line="240" w:lineRule="auto"/>
      </w:pPr>
      <w:r>
        <w:separator/>
      </w:r>
    </w:p>
  </w:footnote>
  <w:footnote w:type="continuationSeparator" w:id="0">
    <w:p w14:paraId="58FD1099" w14:textId="77777777" w:rsidR="00EE2D5F" w:rsidRDefault="00EE2D5F" w:rsidP="007668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E9C62" w14:textId="48AAE2CF" w:rsidR="0076687A" w:rsidRDefault="00EE2D5F">
    <w:pPr>
      <w:pStyle w:val="Header"/>
    </w:pPr>
    <w:r>
      <w:rPr>
        <w:noProof/>
      </w:rPr>
      <w:pict w14:anchorId="5ECC0B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38985" o:spid="_x0000_s2050" type="#_x0000_t75" style="position:absolute;margin-left:0;margin-top:0;width:467.95pt;height:467.95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04D4E" w14:textId="54D56702" w:rsidR="0076687A" w:rsidRDefault="00EE2D5F">
    <w:pPr>
      <w:pStyle w:val="Header"/>
    </w:pPr>
    <w:r>
      <w:rPr>
        <w:noProof/>
      </w:rPr>
      <w:pict w14:anchorId="19DD91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38986" o:spid="_x0000_s2051" type="#_x0000_t75" style="position:absolute;margin-left:0;margin-top:0;width:467.95pt;height:467.95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69F5F" w14:textId="78A1D3ED" w:rsidR="0076687A" w:rsidRDefault="00EE2D5F">
    <w:pPr>
      <w:pStyle w:val="Header"/>
    </w:pPr>
    <w:r>
      <w:rPr>
        <w:noProof/>
      </w:rPr>
      <w:pict w14:anchorId="734C14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38984" o:spid="_x0000_s2049" type="#_x0000_t75" style="position:absolute;margin-left:0;margin-top:0;width:467.95pt;height:467.95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TcxMTA1szQ1MDZQ0lEKTi0uzszPAykwrgUAAeiOwSwAAAA="/>
  </w:docVars>
  <w:rsids>
    <w:rsidRoot w:val="001448D4"/>
    <w:rsid w:val="001448D4"/>
    <w:rsid w:val="001C0B12"/>
    <w:rsid w:val="001D5064"/>
    <w:rsid w:val="005222A3"/>
    <w:rsid w:val="00586FD2"/>
    <w:rsid w:val="005B4DF2"/>
    <w:rsid w:val="006A1424"/>
    <w:rsid w:val="0076687A"/>
    <w:rsid w:val="009B40FF"/>
    <w:rsid w:val="00E67E6D"/>
    <w:rsid w:val="00EE2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A44AFA8"/>
  <w15:chartTrackingRefBased/>
  <w15:docId w15:val="{28C9286C-8D45-4CFA-9B89-3F57B52D1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48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8D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68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87A"/>
  </w:style>
  <w:style w:type="paragraph" w:styleId="Footer">
    <w:name w:val="footer"/>
    <w:basedOn w:val="Normal"/>
    <w:link w:val="FooterChar"/>
    <w:uiPriority w:val="99"/>
    <w:unhideWhenUsed/>
    <w:rsid w:val="007668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8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03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www.sanmiguelcsd.org/rfp-bid-opportunities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anmiguelcsd.org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Parent</dc:creator>
  <cp:keywords/>
  <dc:description/>
  <cp:lastModifiedBy>Kelly Dodds</cp:lastModifiedBy>
  <cp:revision>4</cp:revision>
  <dcterms:created xsi:type="dcterms:W3CDTF">2021-08-23T20:03:00Z</dcterms:created>
  <dcterms:modified xsi:type="dcterms:W3CDTF">2021-08-23T20:05:00Z</dcterms:modified>
</cp:coreProperties>
</file>